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7AC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mer Faruk Tun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7AC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ya/Fizikokimy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7AC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E. Gökhan Gece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017AC7" w:rsidRPr="00DA2355" w:rsidTr="00DC16E5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17AC7" w:rsidRDefault="00017AC7" w:rsidP="00017AC7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</w:p>
          <w:p w:rsidR="00017AC7" w:rsidRPr="0006046A" w:rsidRDefault="00017AC7" w:rsidP="00017AC7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Blok Kopolimerlerin İnce Film Uygulamaları</w:t>
            </w:r>
          </w:p>
        </w:tc>
      </w:tr>
      <w:tr w:rsidR="00017AC7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6/12/2023</w:t>
            </w:r>
          </w:p>
        </w:tc>
      </w:tr>
      <w:tr w:rsidR="00017AC7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7AC7" w:rsidRPr="00DA2355" w:rsidRDefault="001D4164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vi Salon/E-Blok</w:t>
            </w:r>
            <w:bookmarkStart w:id="0" w:name="_GoBack"/>
            <w:bookmarkEnd w:id="0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 w:rsidR="001D4164">
              <w:rPr>
                <w:rFonts w:ascii="Times New Roman" w:hAnsi="Times New Roman" w:cs="Times New Roman"/>
                <w:sz w:val="24"/>
                <w:szCs w:val="24"/>
              </w:rPr>
              <w:t>15.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17AC7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7AC7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17AC7" w:rsidRPr="00DA2355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7AC7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17AC7" w:rsidRDefault="00017AC7" w:rsidP="00017AC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017AC7" w:rsidRDefault="00017AC7" w:rsidP="00017AC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017AC7" w:rsidRPr="00DA2355" w:rsidRDefault="00017AC7" w:rsidP="00017AC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017AC7" w:rsidRDefault="00017AC7" w:rsidP="00017AC7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017AC7" w:rsidRPr="005D3767" w:rsidRDefault="00017AC7" w:rsidP="00017AC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547E" w:rsidRDefault="00D1547E" w:rsidP="005F3207">
      <w:pPr>
        <w:spacing w:after="0" w:line="240" w:lineRule="auto"/>
      </w:pPr>
      <w:r>
        <w:separator/>
      </w:r>
    </w:p>
  </w:endnote>
  <w:endnote w:type="continuationSeparator" w:id="0">
    <w:p w:rsidR="00D1547E" w:rsidRDefault="00D1547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547E" w:rsidRDefault="00D1547E" w:rsidP="005F3207">
      <w:pPr>
        <w:spacing w:after="0" w:line="240" w:lineRule="auto"/>
      </w:pPr>
      <w:r>
        <w:separator/>
      </w:r>
    </w:p>
  </w:footnote>
  <w:footnote w:type="continuationSeparator" w:id="0">
    <w:p w:rsidR="00D1547E" w:rsidRDefault="00D1547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7AC7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1D416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6323F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1547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7CC3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mer Faruk TUNALI</cp:lastModifiedBy>
  <cp:revision>7</cp:revision>
  <cp:lastPrinted>2020-06-01T13:59:00Z</cp:lastPrinted>
  <dcterms:created xsi:type="dcterms:W3CDTF">2021-08-12T09:53:00Z</dcterms:created>
  <dcterms:modified xsi:type="dcterms:W3CDTF">2023-12-12T11:26:00Z</dcterms:modified>
</cp:coreProperties>
</file>